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6A650" w14:textId="77777777" w:rsidR="00E72B00" w:rsidRDefault="00DF22DD">
      <w:pPr>
        <w:pStyle w:val="Title"/>
      </w:pPr>
      <w:r>
        <w:t>Feedback for Project Number 18</w:t>
      </w:r>
    </w:p>
    <w:p w14:paraId="35371E59" w14:textId="77777777" w:rsidR="00E72B00" w:rsidRDefault="00DF22DD">
      <w:pPr>
        <w:pStyle w:val="Heading2"/>
      </w:pPr>
      <w:bookmarkStart w:id="0" w:name="instructions"/>
      <w:r>
        <w:t>Instructions</w:t>
      </w:r>
    </w:p>
    <w:p w14:paraId="1E93FEDF" w14:textId="77777777" w:rsidR="00E72B00" w:rsidRDefault="00DF22DD">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2EA56FE1" w14:textId="77777777" w:rsidR="00E72B00" w:rsidRDefault="00DF22DD">
      <w:pPr>
        <w:pStyle w:val="BodyText"/>
      </w:pPr>
      <w:r>
        <w:rPr>
          <w:b/>
          <w:bCs/>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18.docx’. Once you are finished, e-mail me both documents (one document per critique) and I will upload them to the ‘Peer_Reviewed_Work’ folder so that your peers can view them. Do not e-mail me the .Rmd file. These reviews are due by </w:t>
      </w:r>
      <w:r>
        <w:rPr>
          <w:b/>
          <w:bCs/>
        </w:rPr>
        <w:t>Frid</w:t>
      </w:r>
      <w:r>
        <w:rPr>
          <w:b/>
          <w:bCs/>
        </w:rPr>
        <w:t>ay, March 25th at 5:30pm CST</w:t>
      </w:r>
      <w:r>
        <w:t>. For ease you can use this markdown file to fill out your responses and knit which will produce a word document for you.</w:t>
      </w:r>
    </w:p>
    <w:p w14:paraId="1BC1CD6D" w14:textId="77777777" w:rsidR="00E72B00" w:rsidRDefault="00DF22DD">
      <w:pPr>
        <w:pStyle w:val="Heading2"/>
      </w:pPr>
      <w:bookmarkStart w:id="1" w:name="feedback-below"/>
      <w:bookmarkEnd w:id="0"/>
      <w:r>
        <w:t>Feedback Below</w:t>
      </w:r>
    </w:p>
    <w:p w14:paraId="74F29B65" w14:textId="77777777" w:rsidR="00E72B00" w:rsidRDefault="00DF22DD">
      <w:pPr>
        <w:pStyle w:val="FirstParagraph"/>
      </w:pPr>
      <w:r>
        <w:rPr>
          <w:b/>
          <w:bCs/>
        </w:rPr>
        <w:t>What is their topic on?</w:t>
      </w:r>
      <w:r>
        <w:t xml:space="preserve"> Adriana looked to investigate what seems to be 2 topics with social</w:t>
      </w:r>
      <w:r>
        <w:t xml:space="preserve"> media. The first being, “Do people understand what the social media acronyms used actually mean?”, and second, “What are the most common social media terms?”. The title of the research was “Commonly Used Terms Across Social Media” which I feel was only ad</w:t>
      </w:r>
      <w:r>
        <w:t>dressed by the second question posed. The title does not make any reference to the investigation of users correctly using acronyms on social media.</w:t>
      </w:r>
    </w:p>
    <w:p w14:paraId="1A4078DD" w14:textId="77777777" w:rsidR="00E72B00" w:rsidRDefault="00DF22DD">
      <w:pPr>
        <w:pStyle w:val="BodyText"/>
      </w:pPr>
      <w:r>
        <w:rPr>
          <w:b/>
          <w:bCs/>
        </w:rPr>
        <w:t>Are the objectives of the project clearly identifiable?</w:t>
      </w:r>
      <w:r>
        <w:t xml:space="preserve"> The objectives or the project were clear, but a conn</w:t>
      </w:r>
      <w:r>
        <w:t>ection tying the two investigations lacked. Both topics are interesting but, were slightly disconnected in terms of addressing an overall objective. The slides states that the overall goal is to look at what social media terms are most used, which is accom</w:t>
      </w:r>
      <w:r>
        <w:t>plished, but the first analysis of trying to capture if the general population understands the meaning of the acronym was more interesting and future work could be done on this topic.</w:t>
      </w:r>
    </w:p>
    <w:p w14:paraId="366983D6" w14:textId="77777777" w:rsidR="00E72B00" w:rsidRDefault="00DF22DD">
      <w:pPr>
        <w:pStyle w:val="BodyText"/>
      </w:pPr>
      <w:r>
        <w:rPr>
          <w:b/>
          <w:bCs/>
        </w:rPr>
        <w:t>What data are used?</w:t>
      </w:r>
      <w:r>
        <w:t xml:space="preserve"> 3 websites were scraped. Based on the information pr</w:t>
      </w:r>
      <w:r>
        <w:t>ovided in the presentation, an attempt to scrape Twitter was unsuccessful, so these websites were used as a plan b. First website was a quiz, and the other 2 were definitions of those acronyms.</w:t>
      </w:r>
    </w:p>
    <w:p w14:paraId="08F38283" w14:textId="77777777" w:rsidR="00E72B00" w:rsidRDefault="00DF22DD">
      <w:pPr>
        <w:pStyle w:val="BodyText"/>
      </w:pPr>
      <w:r>
        <w:rPr>
          <w:b/>
          <w:bCs/>
        </w:rPr>
        <w:t>What is your overall impression of the project?</w:t>
      </w:r>
      <w:r>
        <w:t xml:space="preserve"> The topic chos</w:t>
      </w:r>
      <w:r>
        <w:t xml:space="preserve">en was very interesting but, confusion exists how the word cloud was implemented and if the powers of web scraping was leveraged in this implementation. Looking at the R code and the csv for words a few things need to be addressed. The first is the use of </w:t>
      </w:r>
      <w:r>
        <w:t xml:space="preserve">web scraping. Looking at the code, only entire webpages where scraped and there was no repeated tasks needed. I feel like </w:t>
      </w:r>
      <w:r>
        <w:lastRenderedPageBreak/>
        <w:t xml:space="preserve">this does not leverage the power of using R for web scraping. The 2nd issue was that the first analysis on what were the most misused </w:t>
      </w:r>
      <w:r>
        <w:t>acronyms was a just a copy of the analysis done by the website. The same stats were pulled and shown on the presentation. Finally, the word cloud at the end is misinforming. The word cloud represents the most used words present on those 2 websites, not rep</w:t>
      </w:r>
      <w:r>
        <w:t>resenting most used words in social media.</w:t>
      </w:r>
    </w:p>
    <w:p w14:paraId="00E27FEF" w14:textId="77777777" w:rsidR="00E72B00" w:rsidRDefault="00DF22DD">
      <w:pPr>
        <w:pStyle w:val="BodyText"/>
      </w:pPr>
      <w:r>
        <w:rPr>
          <w:b/>
          <w:bCs/>
        </w:rPr>
        <w:t>Other encouragements/critiques you would like to provide to your colleague in order for them to have a more refined project.</w:t>
      </w:r>
    </w:p>
    <w:p w14:paraId="0C52AAFA" w14:textId="77777777" w:rsidR="00E72B00" w:rsidRDefault="00DF22DD">
      <w:pPr>
        <w:pStyle w:val="BodyText"/>
      </w:pPr>
      <w:r>
        <w:t>I would like to point out one more things. Most importantly, this is a great topic and c</w:t>
      </w:r>
      <w:r>
        <w:t>ould draw a lot of interest in domains like fake news, bot detection, and/or generating fake tweets by understanding how humans use and misuse acronyms on social media. I think if you could get Twitter scraping working then this project could turn into a v</w:t>
      </w:r>
      <w:r>
        <w:t>ery interesting research project with more time.</w:t>
      </w:r>
    </w:p>
    <w:bookmarkEnd w:id="1"/>
    <w:sectPr w:rsidR="00E72B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513E3" w14:textId="77777777" w:rsidR="00000000" w:rsidRDefault="00DF22DD">
      <w:pPr>
        <w:spacing w:after="0"/>
      </w:pPr>
      <w:r>
        <w:separator/>
      </w:r>
    </w:p>
  </w:endnote>
  <w:endnote w:type="continuationSeparator" w:id="0">
    <w:p w14:paraId="1DD97569" w14:textId="77777777" w:rsidR="00000000" w:rsidRDefault="00DF22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5E04F" w14:textId="77777777" w:rsidR="00E72B00" w:rsidRDefault="00DF22DD">
      <w:r>
        <w:separator/>
      </w:r>
    </w:p>
  </w:footnote>
  <w:footnote w:type="continuationSeparator" w:id="0">
    <w:p w14:paraId="4A4A3E26" w14:textId="77777777" w:rsidR="00E72B00" w:rsidRDefault="00DF22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95645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DF22DD"/>
    <w:rsid w:val="00E315A3"/>
    <w:rsid w:val="00E72B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72612E"/>
  <w15:docId w15:val="{3E44CD9F-9186-3F41-AD94-8730991A8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7</Words>
  <Characters>3346</Characters>
  <Application>Microsoft Office Word</Application>
  <DocSecurity>4</DocSecurity>
  <Lines>27</Lines>
  <Paragraphs>7</Paragraphs>
  <ScaleCrop>false</ScaleCrop>
  <Company/>
  <LinksUpToDate>false</LinksUpToDate>
  <CharactersWithSpaces>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8</dc:title>
  <dc:creator>Brandon Lwowski</dc:creator>
  <cp:keywords/>
  <cp:lastModifiedBy>Brandon Lwowski</cp:lastModifiedBy>
  <cp:revision>2</cp:revision>
  <dcterms:created xsi:type="dcterms:W3CDTF">2022-03-27T21:04:00Z</dcterms:created>
  <dcterms:modified xsi:type="dcterms:W3CDTF">2022-03-2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